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924" w:type="dxa"/>
        <w:jc w:val="center"/>
        <w:tblLook w:val="04A0" w:firstRow="1" w:lastRow="0" w:firstColumn="1" w:lastColumn="0" w:noHBand="0" w:noVBand="1"/>
      </w:tblPr>
      <w:tblGrid>
        <w:gridCol w:w="1416"/>
        <w:gridCol w:w="10770"/>
        <w:gridCol w:w="1738"/>
      </w:tblGrid>
      <w:tr w:rsidR="00820D22" w:rsidRPr="00064129" w14:paraId="54A3CDD5" w14:textId="77777777" w:rsidTr="00820D22">
        <w:trPr>
          <w:jc w:val="center"/>
        </w:trPr>
        <w:tc>
          <w:tcPr>
            <w:tcW w:w="1416" w:type="dxa"/>
          </w:tcPr>
          <w:p w14:paraId="41271D90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2B1C3C45" wp14:editId="7540FF60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770" w:type="dxa"/>
            <w:vAlign w:val="center"/>
          </w:tcPr>
          <w:p w14:paraId="017EC05D" w14:textId="5A2069FF" w:rsidR="00820D22" w:rsidRPr="003F170B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PROGRAM KERJA 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EL</w:t>
            </w: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AWAN COVID-19</w:t>
            </w:r>
          </w:p>
          <w:p w14:paraId="76A65C97" w14:textId="506CB0D3" w:rsidR="00820D22" w:rsidRPr="003F170B" w:rsidRDefault="00B2347B" w:rsidP="00820D22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DESA/KELURAHAN … KECAMATAN …. KABUPATEN ….</w:t>
            </w:r>
          </w:p>
          <w:p w14:paraId="3D804AEB" w14:textId="02E2CBF7" w:rsidR="00820D22" w:rsidRPr="00064129" w:rsidRDefault="00B2347B" w:rsidP="00820D2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3F170B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TAHUN 202</w:t>
            </w: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1</w:t>
            </w:r>
          </w:p>
        </w:tc>
        <w:tc>
          <w:tcPr>
            <w:tcW w:w="1738" w:type="dxa"/>
            <w:vAlign w:val="center"/>
          </w:tcPr>
          <w:p w14:paraId="7DC6F4A1" w14:textId="77777777" w:rsidR="00820D22" w:rsidRPr="00064129" w:rsidRDefault="00820D22" w:rsidP="00641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991FDAF" wp14:editId="50BE0D7F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407E2A" w14:textId="77777777" w:rsidR="007F6FD1" w:rsidRPr="003F170B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4399667" w14:textId="1BD4183E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C5173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704BC90D" w14:textId="3A778365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M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4612418021</w:t>
      </w:r>
    </w:p>
    <w:p w14:paraId="266CFD8C" w14:textId="51E7266D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Prodi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Jurus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ab/>
        <w:t>:</w:t>
      </w:r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Sistem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nformasi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/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Ilmu</w:t>
      </w:r>
      <w:proofErr w:type="spellEnd"/>
      <w:r w:rsidR="00592DAF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92DAF">
        <w:rPr>
          <w:rFonts w:ascii="Arial" w:hAnsi="Arial" w:cs="Arial"/>
          <w:sz w:val="24"/>
          <w:szCs w:val="24"/>
          <w:lang w:val="en-US"/>
        </w:rPr>
        <w:t>Komputer</w:t>
      </w:r>
      <w:proofErr w:type="spellEnd"/>
    </w:p>
    <w:p w14:paraId="3E47A738" w14:textId="342CD24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6246"/>
        <w:gridCol w:w="3332"/>
        <w:gridCol w:w="3325"/>
      </w:tblGrid>
      <w:tr w:rsidR="002A7917" w:rsidRPr="003F170B" w14:paraId="1A8932F4" w14:textId="77777777" w:rsidTr="002A7917">
        <w:tc>
          <w:tcPr>
            <w:tcW w:w="695" w:type="dxa"/>
          </w:tcPr>
          <w:p w14:paraId="70B4F268" w14:textId="6A70D52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No</w:t>
            </w:r>
          </w:p>
        </w:tc>
        <w:tc>
          <w:tcPr>
            <w:tcW w:w="6246" w:type="dxa"/>
          </w:tcPr>
          <w:p w14:paraId="68C46B14" w14:textId="111F74C4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 xml:space="preserve">Program </w:t>
            </w: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Kerja</w:t>
            </w:r>
            <w:proofErr w:type="spellEnd"/>
          </w:p>
        </w:tc>
        <w:tc>
          <w:tcPr>
            <w:tcW w:w="3332" w:type="dxa"/>
          </w:tcPr>
          <w:p w14:paraId="524CBC4D" w14:textId="749D6CF6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Sasaran</w:t>
            </w:r>
            <w:proofErr w:type="spellEnd"/>
          </w:p>
        </w:tc>
        <w:tc>
          <w:tcPr>
            <w:tcW w:w="3325" w:type="dxa"/>
          </w:tcPr>
          <w:p w14:paraId="64E0AE3C" w14:textId="0FE1B20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Pelaksanaan</w:t>
            </w:r>
            <w:proofErr w:type="spellEnd"/>
          </w:p>
        </w:tc>
      </w:tr>
      <w:tr w:rsidR="002A7917" w:rsidRPr="003F170B" w14:paraId="12F97051" w14:textId="77777777" w:rsidTr="002A7917">
        <w:tc>
          <w:tcPr>
            <w:tcW w:w="695" w:type="dxa"/>
          </w:tcPr>
          <w:p w14:paraId="1C74777C" w14:textId="7ECF34E1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1</w:t>
            </w:r>
          </w:p>
        </w:tc>
        <w:tc>
          <w:tcPr>
            <w:tcW w:w="6246" w:type="dxa"/>
          </w:tcPr>
          <w:p w14:paraId="3B189668" w14:textId="5AC3B523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32" w:type="dxa"/>
          </w:tcPr>
          <w:p w14:paraId="394EDCC3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2177FB89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2A7917" w:rsidRPr="003F170B" w14:paraId="245AD602" w14:textId="77777777" w:rsidTr="002A7917">
        <w:tc>
          <w:tcPr>
            <w:tcW w:w="695" w:type="dxa"/>
          </w:tcPr>
          <w:p w14:paraId="256D4DA7" w14:textId="6E2C85FC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3F170B">
              <w:rPr>
                <w:rFonts w:ascii="Arial" w:hAnsi="Arial" w:cs="Arial"/>
                <w:sz w:val="24"/>
                <w:szCs w:val="24"/>
                <w:lang w:val="en-US"/>
              </w:rPr>
              <w:t>2</w:t>
            </w:r>
          </w:p>
        </w:tc>
        <w:tc>
          <w:tcPr>
            <w:tcW w:w="6246" w:type="dxa"/>
          </w:tcPr>
          <w:p w14:paraId="1C323FE8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32" w:type="dxa"/>
          </w:tcPr>
          <w:p w14:paraId="4ECA5776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438A1BD7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  <w:tr w:rsidR="002A7917" w:rsidRPr="003F170B" w14:paraId="09EC5BAF" w14:textId="77777777" w:rsidTr="002A7917">
        <w:tc>
          <w:tcPr>
            <w:tcW w:w="695" w:type="dxa"/>
          </w:tcPr>
          <w:p w14:paraId="75C482B4" w14:textId="77777777" w:rsidR="002A7917" w:rsidRPr="003F170B" w:rsidRDefault="002A7917" w:rsidP="007F6FD1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6246" w:type="dxa"/>
          </w:tcPr>
          <w:p w14:paraId="705651C4" w14:textId="5F5D4A0E" w:rsidR="002A7917" w:rsidRPr="003F170B" w:rsidRDefault="002A7917" w:rsidP="002A7917">
            <w:pPr>
              <w:jc w:val="center"/>
              <w:rPr>
                <w:rFonts w:ascii="Arial" w:hAnsi="Arial" w:cs="Arial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  <w:lang w:val="en-US"/>
              </w:rPr>
              <w:t>dst</w:t>
            </w:r>
            <w:proofErr w:type="spellEnd"/>
          </w:p>
        </w:tc>
        <w:tc>
          <w:tcPr>
            <w:tcW w:w="3332" w:type="dxa"/>
          </w:tcPr>
          <w:p w14:paraId="3A8BAEA9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  <w:tc>
          <w:tcPr>
            <w:tcW w:w="3325" w:type="dxa"/>
          </w:tcPr>
          <w:p w14:paraId="1BB856F3" w14:textId="77777777" w:rsidR="002A7917" w:rsidRPr="003F170B" w:rsidRDefault="002A7917" w:rsidP="007F6FD1">
            <w:pPr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14:paraId="368BC5E9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6211005" w14:textId="0D704E76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87EB2A6" w14:textId="77777777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DDF8641" w14:textId="4E7C984E" w:rsidR="005E7D00" w:rsidRDefault="005E7D0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……………….., ………………. 2021</w:t>
      </w:r>
    </w:p>
    <w:p w14:paraId="5DE6F47F" w14:textId="5E9965B4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0933E360" w14:textId="77777777" w:rsidR="00EB1C60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DPL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KKN</w:t>
      </w:r>
      <w:r w:rsidR="00EB1C60" w:rsidRPr="003F170B">
        <w:rPr>
          <w:rFonts w:ascii="Arial" w:hAnsi="Arial" w:cs="Arial"/>
          <w:sz w:val="24"/>
          <w:szCs w:val="24"/>
          <w:lang w:val="en-US"/>
        </w:rPr>
        <w:t>,</w:t>
      </w:r>
    </w:p>
    <w:p w14:paraId="6174E5BE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488BC314" w14:textId="77777777" w:rsidR="00EB1C60" w:rsidRPr="003F170B" w:rsidRDefault="00EB1C60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003E8E39" w14:textId="5C9E861C" w:rsidR="007F6FD1" w:rsidRPr="003F170B" w:rsidRDefault="007F6FD1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</w:p>
    <w:p w14:paraId="7AE2CB43" w14:textId="4B6B6B6D" w:rsidR="007F6FD1" w:rsidRDefault="007F6FD1" w:rsidP="007F6FD1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EB1C60" w:rsidRPr="003F170B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r w:rsidR="00415F18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2BF347A0" w14:textId="64E4949C" w:rsidR="00415F18" w:rsidRPr="003F170B" w:rsidRDefault="00415F18" w:rsidP="007F6FD1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3F170B">
        <w:rPr>
          <w:rFonts w:ascii="Arial" w:hAnsi="Arial" w:cs="Arial"/>
          <w:sz w:val="24"/>
          <w:szCs w:val="24"/>
          <w:lang w:val="en-US"/>
        </w:rPr>
        <w:t>NIM</w:t>
      </w:r>
    </w:p>
    <w:p w14:paraId="699CD023" w14:textId="7777777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</w:p>
    <w:p w14:paraId="3FE9AE40" w14:textId="7B556E57" w:rsidR="007F6FD1" w:rsidRPr="003F170B" w:rsidRDefault="007F6FD1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D7511A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3F170B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3F170B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6A62DCFF" w14:textId="6DC51E31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3E242BCC" w14:textId="0CB0FD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7CF87539" w14:textId="77777777" w:rsidR="00EB1C60" w:rsidRPr="003F170B" w:rsidRDefault="00EB1C60" w:rsidP="00EB1C6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62CFDCA" w14:textId="31EBB5D0" w:rsidR="00654EF2" w:rsidRPr="003F170B" w:rsidRDefault="007F6FD1" w:rsidP="000F29B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3F170B">
        <w:rPr>
          <w:rFonts w:ascii="Arial" w:hAnsi="Arial" w:cs="Arial"/>
          <w:sz w:val="24"/>
          <w:szCs w:val="24"/>
          <w:lang w:val="en-US"/>
        </w:rPr>
        <w:t>Nama</w:t>
      </w:r>
    </w:p>
    <w:sectPr w:rsidR="00654EF2" w:rsidRPr="003F170B" w:rsidSect="007F6FD1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F29BF"/>
    <w:rsid w:val="00114BD6"/>
    <w:rsid w:val="0014593C"/>
    <w:rsid w:val="002A4859"/>
    <w:rsid w:val="002A7917"/>
    <w:rsid w:val="002F52D3"/>
    <w:rsid w:val="003F170B"/>
    <w:rsid w:val="00415F18"/>
    <w:rsid w:val="00484319"/>
    <w:rsid w:val="005057F4"/>
    <w:rsid w:val="00592DAF"/>
    <w:rsid w:val="005E7D00"/>
    <w:rsid w:val="00654EF2"/>
    <w:rsid w:val="007F6FD1"/>
    <w:rsid w:val="00820D22"/>
    <w:rsid w:val="00845563"/>
    <w:rsid w:val="00954016"/>
    <w:rsid w:val="00B2347B"/>
    <w:rsid w:val="00C5173B"/>
    <w:rsid w:val="00D7511A"/>
    <w:rsid w:val="00E62698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14</cp:revision>
  <cp:lastPrinted>2020-06-03T15:47:00Z</cp:lastPrinted>
  <dcterms:created xsi:type="dcterms:W3CDTF">2021-07-31T09:23:00Z</dcterms:created>
  <dcterms:modified xsi:type="dcterms:W3CDTF">2021-08-03T11:51:00Z</dcterms:modified>
</cp:coreProperties>
</file>